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099B14" w14:textId="77777777" w:rsidR="00E11B94" w:rsidRDefault="00E11B94">
      <w:pPr>
        <w:jc w:val="center"/>
        <w:rPr>
          <w:b/>
          <w:bCs/>
          <w:sz w:val="44"/>
          <w:szCs w:val="44"/>
        </w:rPr>
      </w:pPr>
    </w:p>
    <w:p w14:paraId="4B8F1EAA" w14:textId="77777777" w:rsidR="00E11B94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4C9835C6" w14:textId="77777777" w:rsidR="00E11B94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0653DADA" w14:textId="77777777" w:rsidR="00E11B94" w:rsidRDefault="00E11B94">
      <w:pPr>
        <w:rPr>
          <w:b/>
          <w:bCs/>
          <w:sz w:val="32"/>
          <w:szCs w:val="32"/>
        </w:rPr>
      </w:pPr>
    </w:p>
    <w:p w14:paraId="59FFA294" w14:textId="77777777" w:rsidR="00E11B94" w:rsidRDefault="00E11B94">
      <w:pPr>
        <w:rPr>
          <w:b/>
          <w:bCs/>
          <w:sz w:val="32"/>
          <w:szCs w:val="32"/>
        </w:rPr>
      </w:pPr>
    </w:p>
    <w:p w14:paraId="3F0CE93F" w14:textId="77777777" w:rsidR="00E11B94" w:rsidRDefault="00E11B94">
      <w:pPr>
        <w:rPr>
          <w:b/>
          <w:bCs/>
          <w:sz w:val="32"/>
          <w:szCs w:val="32"/>
        </w:rPr>
      </w:pPr>
    </w:p>
    <w:p w14:paraId="6D5CFBC9" w14:textId="77777777" w:rsidR="00E11B94" w:rsidRDefault="00E11B94">
      <w:pPr>
        <w:rPr>
          <w:b/>
          <w:bCs/>
          <w:sz w:val="32"/>
          <w:szCs w:val="32"/>
        </w:rPr>
      </w:pPr>
    </w:p>
    <w:p w14:paraId="23344F6C" w14:textId="60FE1ACE" w:rsidR="00E11B94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3A3869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3A3869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>应用时间序列分析实验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</w:p>
    <w:p w14:paraId="28D7B063" w14:textId="6E5C9A1C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</w:t>
      </w:r>
      <w:r w:rsidR="00951AF4"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 w:rsidR="005D5891">
        <w:rPr>
          <w:rFonts w:hint="eastAsia"/>
          <w:b/>
          <w:bCs/>
          <w:sz w:val="32"/>
          <w:szCs w:val="32"/>
          <w:u w:val="single"/>
        </w:rPr>
        <w:t>周建军</w:t>
      </w:r>
      <w:r>
        <w:rPr>
          <w:rFonts w:hint="eastAsia"/>
          <w:b/>
          <w:bCs/>
          <w:sz w:val="32"/>
          <w:szCs w:val="32"/>
          <w:u w:val="single"/>
        </w:rPr>
        <w:t xml:space="preserve">           </w:t>
      </w:r>
      <w:r w:rsidR="00951AF4"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75968ABF" w14:textId="7F92815E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       </w:t>
      </w:r>
      <w:r w:rsidR="005D5891">
        <w:rPr>
          <w:rFonts w:hint="eastAsia"/>
          <w:b/>
          <w:bCs/>
          <w:sz w:val="32"/>
          <w:szCs w:val="32"/>
          <w:u w:val="single"/>
        </w:rPr>
        <w:t>2021</w:t>
      </w:r>
      <w:r w:rsidR="005D5891">
        <w:rPr>
          <w:rFonts w:hint="eastAsia"/>
          <w:b/>
          <w:bCs/>
          <w:sz w:val="32"/>
          <w:szCs w:val="32"/>
          <w:u w:val="single"/>
        </w:rPr>
        <w:t>级统计学</w:t>
      </w:r>
      <w:r>
        <w:rPr>
          <w:rFonts w:hint="eastAsia"/>
          <w:b/>
          <w:bCs/>
          <w:sz w:val="32"/>
          <w:szCs w:val="32"/>
          <w:u w:val="single"/>
        </w:rPr>
        <w:t xml:space="preserve">         </w:t>
      </w:r>
    </w:p>
    <w:p w14:paraId="2B55B7DA" w14:textId="5A58A8B5" w:rsidR="00E11B94" w:rsidRDefault="00000000">
      <w:pPr>
        <w:rPr>
          <w:rFonts w:hint="eastAsia"/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43306B">
        <w:rPr>
          <w:rFonts w:hint="eastAsia"/>
          <w:b/>
          <w:bCs/>
          <w:sz w:val="32"/>
          <w:szCs w:val="32"/>
          <w:u w:val="single"/>
        </w:rPr>
        <w:t>枫叶</w:t>
      </w:r>
      <w:r w:rsidR="0043306B"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43306B">
        <w:rPr>
          <w:rFonts w:hint="eastAsia"/>
          <w:b/>
          <w:bCs/>
          <w:sz w:val="32"/>
          <w:szCs w:val="32"/>
          <w:u w:val="single"/>
        </w:rPr>
        <w:t xml:space="preserve">            </w:t>
      </w:r>
    </w:p>
    <w:p w14:paraId="127AE06B" w14:textId="179F0336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 w:rsidR="00951AF4" w:rsidRPr="00951AF4">
        <w:rPr>
          <w:rFonts w:hint="eastAsia"/>
          <w:b/>
          <w:bCs/>
          <w:sz w:val="32"/>
          <w:szCs w:val="32"/>
          <w:u w:val="single"/>
        </w:rPr>
        <w:t>线性平稳时间序列建模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</w:p>
    <w:p w14:paraId="0F002185" w14:textId="03E08261" w:rsidR="00E11B94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时间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</w:t>
      </w:r>
      <w:r w:rsidR="005D5891">
        <w:rPr>
          <w:rFonts w:hint="eastAsia"/>
          <w:b/>
          <w:bCs/>
          <w:sz w:val="32"/>
          <w:szCs w:val="32"/>
          <w:u w:val="single"/>
        </w:rPr>
        <w:t>2024.</w:t>
      </w:r>
      <w:r w:rsidR="00951AF4">
        <w:rPr>
          <w:rFonts w:hint="eastAsia"/>
          <w:b/>
          <w:bCs/>
          <w:sz w:val="32"/>
          <w:szCs w:val="32"/>
          <w:u w:val="single"/>
        </w:rPr>
        <w:t>5.4</w:t>
      </w:r>
      <w:r>
        <w:rPr>
          <w:rFonts w:hint="eastAsia"/>
          <w:b/>
          <w:bCs/>
          <w:sz w:val="32"/>
          <w:szCs w:val="32"/>
          <w:u w:val="single"/>
        </w:rPr>
        <w:t xml:space="preserve">           </w:t>
      </w:r>
    </w:p>
    <w:p w14:paraId="1312AB15" w14:textId="77777777" w:rsidR="00E11B94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            </w:t>
      </w:r>
    </w:p>
    <w:p w14:paraId="4E3A0E35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43FEF55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43CD4ED2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365597F2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0CB2E799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466B9367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802A073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07D220F1" w14:textId="77777777" w:rsidR="00E11B94" w:rsidRDefault="00E11B94">
      <w:pPr>
        <w:rPr>
          <w:b/>
          <w:bCs/>
          <w:sz w:val="32"/>
          <w:szCs w:val="32"/>
          <w:u w:val="single"/>
        </w:rPr>
      </w:pPr>
    </w:p>
    <w:p w14:paraId="234663C4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lastRenderedPageBreak/>
        <w:t>实验目的和要求：</w:t>
      </w:r>
    </w:p>
    <w:p w14:paraId="7B7B7E19" w14:textId="0A69B33E" w:rsidR="00E11B94" w:rsidRPr="00951AF4" w:rsidRDefault="00951AF4">
      <w:pPr>
        <w:rPr>
          <w:sz w:val="28"/>
          <w:szCs w:val="28"/>
        </w:rPr>
      </w:pPr>
      <w:r w:rsidRPr="00951AF4">
        <w:rPr>
          <w:rFonts w:hint="eastAsia"/>
          <w:sz w:val="28"/>
          <w:szCs w:val="28"/>
        </w:rPr>
        <w:t>线性平稳时间序列建模</w:t>
      </w:r>
    </w:p>
    <w:p w14:paraId="4BA17A0B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内容和原理</w:t>
      </w:r>
    </w:p>
    <w:p w14:paraId="0AD56294" w14:textId="77777777" w:rsidR="00951AF4" w:rsidRDefault="00951AF4" w:rsidP="00951AF4">
      <w:p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习题</w:t>
      </w:r>
      <w:r>
        <w:rPr>
          <w:rFonts w:hint="eastAsia"/>
          <w:sz w:val="28"/>
          <w:szCs w:val="28"/>
        </w:rPr>
        <w:t>3.18</w:t>
      </w:r>
      <w:r>
        <w:rPr>
          <w:rFonts w:hint="eastAsia"/>
          <w:sz w:val="28"/>
          <w:szCs w:val="28"/>
        </w:rPr>
        <w:t>数据，利用某地区连续</w:t>
      </w:r>
      <w:r>
        <w:rPr>
          <w:rFonts w:hint="eastAsia"/>
          <w:sz w:val="28"/>
          <w:szCs w:val="28"/>
        </w:rPr>
        <w:t>74</w:t>
      </w:r>
      <w:r>
        <w:rPr>
          <w:rFonts w:hint="eastAsia"/>
          <w:sz w:val="28"/>
          <w:szCs w:val="28"/>
        </w:rPr>
        <w:t>年谷物产量数据，完成：</w:t>
      </w:r>
    </w:p>
    <w:p w14:paraId="373370E7" w14:textId="77777777" w:rsidR="00951AF4" w:rsidRDefault="00951AF4" w:rsidP="00951AF4">
      <w:pPr>
        <w:numPr>
          <w:ilvl w:val="0"/>
          <w:numId w:val="2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建立一个合理的时间序列模型；</w:t>
      </w:r>
    </w:p>
    <w:p w14:paraId="4B7F1D0B" w14:textId="77777777" w:rsidR="00951AF4" w:rsidRDefault="00951AF4" w:rsidP="00951AF4">
      <w:pPr>
        <w:numPr>
          <w:ilvl w:val="0"/>
          <w:numId w:val="2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预测该地区未来</w:t>
      </w:r>
      <w:r>
        <w:rPr>
          <w:rFonts w:hint="eastAsia"/>
          <w:sz w:val="28"/>
          <w:szCs w:val="28"/>
        </w:rPr>
        <w:t>5</w:t>
      </w:r>
      <w:r>
        <w:rPr>
          <w:rFonts w:hint="eastAsia"/>
          <w:sz w:val="28"/>
          <w:szCs w:val="28"/>
        </w:rPr>
        <w:t>年的产量。</w:t>
      </w:r>
    </w:p>
    <w:p w14:paraId="668A01A4" w14:textId="77777777" w:rsidR="00951AF4" w:rsidRDefault="00951AF4" w:rsidP="00951AF4">
      <w:pPr>
        <w:numPr>
          <w:ilvl w:val="0"/>
          <w:numId w:val="3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习题</w:t>
      </w:r>
      <w:r>
        <w:rPr>
          <w:rFonts w:hint="eastAsia"/>
          <w:sz w:val="28"/>
          <w:szCs w:val="28"/>
        </w:rPr>
        <w:t>3.19</w:t>
      </w:r>
      <w:r>
        <w:rPr>
          <w:rFonts w:hint="eastAsia"/>
          <w:sz w:val="28"/>
          <w:szCs w:val="28"/>
        </w:rPr>
        <w:t>数据，连续</w:t>
      </w:r>
      <w:r>
        <w:rPr>
          <w:rFonts w:hint="eastAsia"/>
          <w:sz w:val="28"/>
          <w:szCs w:val="28"/>
        </w:rPr>
        <w:t>201</w:t>
      </w:r>
      <w:r>
        <w:rPr>
          <w:rFonts w:hint="eastAsia"/>
          <w:sz w:val="28"/>
          <w:szCs w:val="28"/>
        </w:rPr>
        <w:t>个生产记录数据，对该数据完成：</w:t>
      </w:r>
    </w:p>
    <w:p w14:paraId="576DD7D4" w14:textId="77777777" w:rsidR="00951AF4" w:rsidRDefault="00951AF4" w:rsidP="00951AF4">
      <w:pPr>
        <w:numPr>
          <w:ilvl w:val="0"/>
          <w:numId w:val="4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建立一个合理的时间序列模型；</w:t>
      </w:r>
    </w:p>
    <w:p w14:paraId="0CD3E6AB" w14:textId="676F16F0" w:rsidR="00E11B94" w:rsidRPr="00951AF4" w:rsidRDefault="00951AF4" w:rsidP="00951AF4">
      <w:pPr>
        <w:numPr>
          <w:ilvl w:val="0"/>
          <w:numId w:val="4"/>
        </w:numPr>
        <w:jc w:val="left"/>
        <w:rPr>
          <w:sz w:val="28"/>
          <w:szCs w:val="28"/>
        </w:rPr>
      </w:pPr>
      <w:r>
        <w:rPr>
          <w:rFonts w:hint="eastAsia"/>
          <w:sz w:val="28"/>
          <w:szCs w:val="28"/>
        </w:rPr>
        <w:t>预测未来</w:t>
      </w:r>
      <w:r>
        <w:rPr>
          <w:rFonts w:hint="eastAsia"/>
          <w:sz w:val="28"/>
          <w:szCs w:val="28"/>
        </w:rPr>
        <w:t>2</w:t>
      </w:r>
      <w:r>
        <w:rPr>
          <w:rFonts w:hint="eastAsia"/>
          <w:sz w:val="28"/>
          <w:szCs w:val="28"/>
        </w:rPr>
        <w:t>期的</w:t>
      </w:r>
      <w:r>
        <w:rPr>
          <w:rFonts w:hint="eastAsia"/>
          <w:sz w:val="28"/>
          <w:szCs w:val="28"/>
        </w:rPr>
        <w:t>95%</w:t>
      </w:r>
      <w:r>
        <w:rPr>
          <w:rFonts w:hint="eastAsia"/>
          <w:sz w:val="28"/>
          <w:szCs w:val="28"/>
        </w:rPr>
        <w:t>的置信区间。</w:t>
      </w:r>
    </w:p>
    <w:p w14:paraId="3B1998FD" w14:textId="77777777" w:rsidR="00E11B94" w:rsidRDefault="00000000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步骤及方法（包含具体的程序）</w:t>
      </w:r>
    </w:p>
    <w:p w14:paraId="169AB173" w14:textId="77777777" w:rsidR="00AA56D0" w:rsidRDefault="00AA56D0" w:rsidP="00AA56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summary</w:t>
      </w:r>
      <w:proofErr w:type="spellEnd"/>
      <w:r>
        <w:rPr>
          <w:rStyle w:val="NormalTok"/>
        </w:rPr>
        <w:t>)</w:t>
      </w:r>
    </w:p>
    <w:p w14:paraId="47964AA4" w14:textId="77777777" w:rsidR="00AA56D0" w:rsidRDefault="00AA56D0" w:rsidP="00AA56D0">
      <w:pPr>
        <w:pStyle w:val="2"/>
        <w:rPr>
          <w:rFonts w:hint="eastAsia"/>
        </w:rPr>
      </w:pPr>
      <w:bookmarkStart w:id="0" w:name="第一题"/>
      <w:proofErr w:type="spellStart"/>
      <w:r>
        <w:t>第一题</w:t>
      </w:r>
      <w:proofErr w:type="spellEnd"/>
    </w:p>
    <w:p w14:paraId="6BBA4274" w14:textId="77777777" w:rsidR="00AA56D0" w:rsidRDefault="00AA56D0" w:rsidP="00AA56D0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</w:t>
      </w:r>
      <w:r>
        <w:rPr>
          <w:rStyle w:val="StringTok"/>
        </w:rPr>
        <w:t>习题</w:t>
      </w:r>
      <w:r>
        <w:rPr>
          <w:rStyle w:val="StringTok"/>
        </w:rPr>
        <w:t>3.18</w:t>
      </w:r>
      <w:r>
        <w:rPr>
          <w:rStyle w:val="StringTok"/>
        </w:rPr>
        <w:t>数据</w:t>
      </w:r>
      <w:r>
        <w:rPr>
          <w:rStyle w:val="StringTok"/>
        </w:rPr>
        <w:t>.txt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1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39443EA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1961D88" wp14:editId="2C52A425">
            <wp:extent cx="2305050" cy="1770800"/>
            <wp:effectExtent l="0" t="0" r="0" b="127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时间序列实验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251" cy="177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FE57E0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lastRenderedPageBreak/>
        <w:t>acf</w:t>
      </w:r>
      <w:proofErr w:type="spellEnd"/>
      <w:r>
        <w:rPr>
          <w:rStyle w:val="NormalTok"/>
        </w:rPr>
        <w:t>(data1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自相关系数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D7E0D7C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5FD66ED" wp14:editId="64230285">
            <wp:extent cx="2238375" cy="1790700"/>
            <wp:effectExtent l="0" t="0" r="9525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时间序列实验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387" cy="179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8111C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data1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rtial"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tringTok"/>
        </w:rPr>
        <w:t>偏自相关系数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7152874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CC51CFF" wp14:editId="11EEB43C">
            <wp:extent cx="2055813" cy="1644650"/>
            <wp:effectExtent l="0" t="0" r="1905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时间序列实验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279" cy="164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DB657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Box.test</w:t>
      </w:r>
      <w:proofErr w:type="spellEnd"/>
      <w:r>
        <w:rPr>
          <w:rStyle w:val="NormalTok"/>
        </w:rPr>
        <w:t>(data1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6091D65" w14:textId="77777777" w:rsidR="00AA56D0" w:rsidRDefault="00AA56D0" w:rsidP="00AA56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1</w:t>
      </w:r>
      <w:r>
        <w:br/>
      </w:r>
      <w:r>
        <w:rPr>
          <w:rStyle w:val="VerbatimChar"/>
        </w:rPr>
        <w:t xml:space="preserve">## X-squared = 24.8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5, p-value = 0.0001523</w:t>
      </w:r>
    </w:p>
    <w:p w14:paraId="76B973D8" w14:textId="77777777" w:rsidR="00AA56D0" w:rsidRDefault="00AA56D0" w:rsidP="00AA56D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从时序图来看，没有明显的趋势或周期性，从ACF图和PACF图来看，样本自相关系数呈现出一定的拖尾特征，偏自相关系数一阶截尾，为了稳健起见，先对数据作纯随机性检验，基于LB统计量的检验结果显示在0.05的显著性水平下可以认为不是纯随机序列（后文中统一以0.05为显著性水平，并不再给出说明），故尝试AR(1)模型进行拟合</w:t>
      </w:r>
    </w:p>
    <w:p w14:paraId="439E2299" w14:textId="77777777" w:rsidR="00AA56D0" w:rsidRDefault="00AA56D0" w:rsidP="00AA56D0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data1,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modelsummary</w:t>
      </w:r>
      <w:proofErr w:type="spellEnd"/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AR1</w:t>
      </w:r>
      <w:r>
        <w:rPr>
          <w:rStyle w:val="StringTok"/>
        </w:rPr>
        <w:t>模型</w:t>
      </w:r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NormalTok"/>
        </w:rPr>
        <w:t>model1),</w:t>
      </w:r>
      <w:proofErr w:type="spellStart"/>
      <w:r>
        <w:rPr>
          <w:rStyle w:val="AttributeTok"/>
        </w:rPr>
        <w:t>gof_m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mse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tbl>
      <w:tblPr>
        <w:tblStyle w:val="Table"/>
        <w:tblW w:w="1528" w:type="pct"/>
        <w:jc w:val="center"/>
        <w:tblLook w:val="0020" w:firstRow="1" w:lastRow="0" w:firstColumn="0" w:lastColumn="0" w:noHBand="0" w:noVBand="0"/>
      </w:tblPr>
      <w:tblGrid>
        <w:gridCol w:w="1244"/>
        <w:gridCol w:w="1294"/>
      </w:tblGrid>
      <w:tr w:rsidR="00AA56D0" w14:paraId="27CA536E" w14:textId="77777777" w:rsidTr="00AA56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24A22E9C" w14:textId="77777777" w:rsidR="00AA56D0" w:rsidRDefault="00AA56D0" w:rsidP="00346396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7CE2E724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AR1模型</w:t>
            </w:r>
          </w:p>
        </w:tc>
      </w:tr>
      <w:tr w:rsidR="00AA56D0" w14:paraId="2FFC9F6A" w14:textId="77777777" w:rsidTr="00AA56D0">
        <w:trPr>
          <w:jc w:val="center"/>
        </w:trPr>
        <w:tc>
          <w:tcPr>
            <w:tcW w:w="0" w:type="auto"/>
          </w:tcPr>
          <w:p w14:paraId="17EF6679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ar1</w:t>
            </w:r>
          </w:p>
        </w:tc>
        <w:tc>
          <w:tcPr>
            <w:tcW w:w="0" w:type="auto"/>
          </w:tcPr>
          <w:p w14:paraId="563AFCAF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0.368</w:t>
            </w:r>
          </w:p>
        </w:tc>
      </w:tr>
      <w:tr w:rsidR="00AA56D0" w14:paraId="7F0528AB" w14:textId="77777777" w:rsidTr="00AA56D0">
        <w:trPr>
          <w:jc w:val="center"/>
        </w:trPr>
        <w:tc>
          <w:tcPr>
            <w:tcW w:w="0" w:type="auto"/>
          </w:tcPr>
          <w:p w14:paraId="097C772F" w14:textId="77777777" w:rsidR="00AA56D0" w:rsidRDefault="00AA56D0" w:rsidP="00346396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06F4F91B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(0.109)</w:t>
            </w:r>
          </w:p>
        </w:tc>
      </w:tr>
      <w:tr w:rsidR="00AA56D0" w14:paraId="67199977" w14:textId="77777777" w:rsidTr="00AA56D0">
        <w:trPr>
          <w:jc w:val="center"/>
        </w:trPr>
        <w:tc>
          <w:tcPr>
            <w:tcW w:w="0" w:type="auto"/>
          </w:tcPr>
          <w:p w14:paraId="03F61A3E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intercept</w:t>
            </w:r>
          </w:p>
        </w:tc>
        <w:tc>
          <w:tcPr>
            <w:tcW w:w="0" w:type="auto"/>
          </w:tcPr>
          <w:p w14:paraId="13596237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0.849</w:t>
            </w:r>
          </w:p>
        </w:tc>
      </w:tr>
      <w:tr w:rsidR="00AA56D0" w14:paraId="24CDF2CE" w14:textId="77777777" w:rsidTr="00AA56D0">
        <w:trPr>
          <w:jc w:val="center"/>
        </w:trPr>
        <w:tc>
          <w:tcPr>
            <w:tcW w:w="0" w:type="auto"/>
          </w:tcPr>
          <w:p w14:paraId="5C2160FE" w14:textId="77777777" w:rsidR="00AA56D0" w:rsidRDefault="00AA56D0" w:rsidP="00346396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0792C64B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(0.050)</w:t>
            </w:r>
          </w:p>
        </w:tc>
      </w:tr>
      <w:tr w:rsidR="00AA56D0" w14:paraId="1692138F" w14:textId="77777777" w:rsidTr="00AA56D0">
        <w:trPr>
          <w:jc w:val="center"/>
        </w:trPr>
        <w:tc>
          <w:tcPr>
            <w:tcW w:w="0" w:type="auto"/>
          </w:tcPr>
          <w:p w14:paraId="0BE88E39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RMSE</w:t>
            </w:r>
          </w:p>
        </w:tc>
        <w:tc>
          <w:tcPr>
            <w:tcW w:w="0" w:type="auto"/>
          </w:tcPr>
          <w:p w14:paraId="73A4DBD3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0.27</w:t>
            </w:r>
          </w:p>
        </w:tc>
      </w:tr>
    </w:tbl>
    <w:p w14:paraId="7D05099F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Box.test</w:t>
      </w:r>
      <w:proofErr w:type="spellEnd"/>
      <w:r>
        <w:rPr>
          <w:rStyle w:val="NormalTok"/>
        </w:rPr>
        <w:t>(model1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jung-Box"</w:t>
      </w:r>
      <w:r>
        <w:rPr>
          <w:rStyle w:val="NormalTok"/>
        </w:rPr>
        <w:t>)</w:t>
      </w:r>
    </w:p>
    <w:p w14:paraId="454F0D33" w14:textId="77777777" w:rsidR="00AA56D0" w:rsidRDefault="00AA56D0" w:rsidP="00AA56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1$residuals</w:t>
      </w:r>
      <w:r>
        <w:br/>
      </w:r>
      <w:r>
        <w:rPr>
          <w:rStyle w:val="VerbatimChar"/>
        </w:rPr>
        <w:t xml:space="preserve">## X-squared = 0.25563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p-value = 0.6131</w:t>
      </w:r>
    </w:p>
    <w:p w14:paraId="04BA41DC" w14:textId="77777777" w:rsidR="00AA56D0" w:rsidRDefault="00AA56D0" w:rsidP="00AA56D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从系数估计值的置信区间来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ϕ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都显著不为零，进一步对模型残差作纯随机检验，检验结果显示可以认为残差序列是纯随机的，这说明AR(1)模型较好地提取了序列信息</w:t>
      </w:r>
    </w:p>
    <w:p w14:paraId="787D50B6" w14:textId="77777777" w:rsidR="00AA56D0" w:rsidRDefault="00AA56D0" w:rsidP="00AA56D0">
      <w:pPr>
        <w:pStyle w:val="SourceCode"/>
      </w:pPr>
      <w:r>
        <w:rPr>
          <w:rStyle w:val="FunctionTok"/>
        </w:rPr>
        <w:t>forecast</w:t>
      </w:r>
      <w:r>
        <w:rPr>
          <w:rStyle w:val="NormalTok"/>
        </w:rPr>
        <w:t>(model1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五年预测结果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</w:p>
    <w:p w14:paraId="7A8E545E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1472852" wp14:editId="03A2154D">
            <wp:extent cx="2897188" cy="2317750"/>
            <wp:effectExtent l="0" t="0" r="0" b="635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时间序列实验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073" cy="232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79CE6" w14:textId="77777777" w:rsidR="00AA56D0" w:rsidRDefault="00AA56D0" w:rsidP="00AA56D0">
      <w:pPr>
        <w:pStyle w:val="SourceCode"/>
      </w:pPr>
      <w:r>
        <w:rPr>
          <w:rStyle w:val="FunctionTok"/>
        </w:rPr>
        <w:lastRenderedPageBreak/>
        <w:t>mean</w:t>
      </w:r>
      <w:r>
        <w:rPr>
          <w:rStyle w:val="NormalTok"/>
        </w:rPr>
        <w:t>(data1)</w:t>
      </w:r>
    </w:p>
    <w:p w14:paraId="735AFC0B" w14:textId="77777777" w:rsidR="00AA56D0" w:rsidRDefault="00AA56D0" w:rsidP="00AA56D0">
      <w:pPr>
        <w:pStyle w:val="SourceCode"/>
      </w:pPr>
      <w:r>
        <w:rPr>
          <w:rStyle w:val="VerbatimChar"/>
        </w:rPr>
        <w:t>## [1] 0.8512162</w:t>
      </w:r>
    </w:p>
    <w:p w14:paraId="04841FB2" w14:textId="77777777" w:rsidR="00AA56D0" w:rsidRDefault="00AA56D0" w:rsidP="00AA56D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五年预测结果如上图所示，预测时间越长，可以看到AR(1)模型的预测结果越接近历年数据的均值</w:t>
      </w:r>
    </w:p>
    <w:p w14:paraId="5BC0A024" w14:textId="77777777" w:rsidR="00AA56D0" w:rsidRDefault="00AA56D0" w:rsidP="00AA56D0">
      <w:pPr>
        <w:pStyle w:val="2"/>
        <w:rPr>
          <w:rFonts w:hint="eastAsia"/>
        </w:rPr>
      </w:pPr>
      <w:bookmarkStart w:id="1" w:name="第二题"/>
      <w:bookmarkEnd w:id="0"/>
      <w:proofErr w:type="spellStart"/>
      <w:r>
        <w:t>第二题</w:t>
      </w:r>
      <w:proofErr w:type="spellEnd"/>
    </w:p>
    <w:p w14:paraId="07CC72ED" w14:textId="77777777" w:rsidR="00AA56D0" w:rsidRDefault="00AA56D0" w:rsidP="00AA56D0"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"D:/</w:t>
      </w:r>
      <w:r>
        <w:rPr>
          <w:rStyle w:val="StringTok"/>
        </w:rPr>
        <w:t>预删除文件夹</w:t>
      </w:r>
      <w:r>
        <w:rPr>
          <w:rStyle w:val="StringTok"/>
        </w:rPr>
        <w:t>/</w:t>
      </w:r>
      <w:r>
        <w:rPr>
          <w:rStyle w:val="StringTok"/>
        </w:rPr>
        <w:t>大三下</w:t>
      </w:r>
      <w:r>
        <w:rPr>
          <w:rStyle w:val="StringTok"/>
        </w:rPr>
        <w:t>/</w:t>
      </w:r>
      <w:r>
        <w:rPr>
          <w:rStyle w:val="StringTok"/>
        </w:rPr>
        <w:t>时间序列</w:t>
      </w:r>
      <w:r>
        <w:rPr>
          <w:rStyle w:val="StringTok"/>
        </w:rPr>
        <w:t>/</w:t>
      </w:r>
      <w:r>
        <w:rPr>
          <w:rStyle w:val="StringTok"/>
        </w:rPr>
        <w:t>习题</w:t>
      </w:r>
      <w:r>
        <w:rPr>
          <w:rStyle w:val="StringTok"/>
        </w:rPr>
        <w:t>3.19</w:t>
      </w:r>
      <w:r>
        <w:rPr>
          <w:rStyle w:val="StringTok"/>
        </w:rPr>
        <w:t>数据</w:t>
      </w:r>
      <w:r>
        <w:rPr>
          <w:rStyle w:val="StringTok"/>
        </w:rPr>
        <w:t>.txt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s.vector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data2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时序图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961AC83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F6C1655" wp14:editId="65CE6CFF">
            <wp:extent cx="2373313" cy="1898650"/>
            <wp:effectExtent l="0" t="0" r="8255" b="635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时间序列实验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715" cy="18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40331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data2,</w:t>
      </w:r>
      <w:r>
        <w:rPr>
          <w:rStyle w:val="Attribut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自相关系数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79B5454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4376D5A2" wp14:editId="6A7903C7">
            <wp:extent cx="1936750" cy="1549400"/>
            <wp:effectExtent l="0" t="0" r="635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时间序列实验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965" cy="155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FEF912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acf</w:t>
      </w:r>
      <w:proofErr w:type="spellEnd"/>
      <w:r>
        <w:rPr>
          <w:rStyle w:val="NormalTok"/>
        </w:rPr>
        <w:t>(data2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rtial"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r>
        <w:rPr>
          <w:rStyle w:val="StringTok"/>
        </w:rPr>
        <w:t>偏自相关系数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CA63095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1AB2A0CD" wp14:editId="18BBDC0C">
            <wp:extent cx="2076450" cy="166116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时间序列实验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48" cy="166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2A682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Box.test</w:t>
      </w:r>
      <w:proofErr w:type="spellEnd"/>
      <w:r>
        <w:rPr>
          <w:rStyle w:val="NormalTok"/>
        </w:rPr>
        <w:t>(data2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0DAB605" w14:textId="77777777" w:rsidR="00AA56D0" w:rsidRDefault="00AA56D0" w:rsidP="00AA56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2</w:t>
      </w:r>
      <w:r>
        <w:br/>
      </w:r>
      <w:r>
        <w:rPr>
          <w:rStyle w:val="VerbatimChar"/>
        </w:rPr>
        <w:t xml:space="preserve">## X-squared = 25.392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5, p-value = 0.000117</w:t>
      </w:r>
    </w:p>
    <w:p w14:paraId="1185D422" w14:textId="77777777" w:rsidR="00AA56D0" w:rsidRDefault="00AA56D0" w:rsidP="00AA56D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由于数据过多，时序图不太直观，从ACF图和PACF图中可以发现样本自相关系数一阶截尾，偏自相关系数呈现一定的拖尾特征，稳健起见同样地作纯随机性检验，结果显示显著不随机，下面尝试用MA(1)模型拟合</w:t>
      </w:r>
    </w:p>
    <w:p w14:paraId="5627C8A2" w14:textId="77777777" w:rsidR="00AA56D0" w:rsidRDefault="00AA56D0" w:rsidP="00AA56D0"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>(data2,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modelsummary</w:t>
      </w:r>
      <w:proofErr w:type="spellEnd"/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MA1</w:t>
      </w:r>
      <w:r>
        <w:rPr>
          <w:rStyle w:val="StringTok"/>
        </w:rPr>
        <w:t>模型</w:t>
      </w:r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NormalTok"/>
        </w:rPr>
        <w:t>model2),</w:t>
      </w:r>
      <w:proofErr w:type="spellStart"/>
      <w:r>
        <w:rPr>
          <w:rStyle w:val="AttributeTok"/>
        </w:rPr>
        <w:t>gof_ma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mse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tbl>
      <w:tblPr>
        <w:tblStyle w:val="Table"/>
        <w:tblW w:w="1528" w:type="pct"/>
        <w:jc w:val="center"/>
        <w:tblLook w:val="0020" w:firstRow="1" w:lastRow="0" w:firstColumn="0" w:lastColumn="0" w:noHBand="0" w:noVBand="0"/>
      </w:tblPr>
      <w:tblGrid>
        <w:gridCol w:w="1208"/>
        <w:gridCol w:w="1330"/>
      </w:tblGrid>
      <w:tr w:rsidR="00AA56D0" w14:paraId="1E6FD747" w14:textId="77777777" w:rsidTr="00AA56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4F48D61A" w14:textId="77777777" w:rsidR="00AA56D0" w:rsidRDefault="00AA56D0" w:rsidP="00346396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384A88D3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MA1模型</w:t>
            </w:r>
          </w:p>
        </w:tc>
      </w:tr>
      <w:tr w:rsidR="00AA56D0" w14:paraId="2FEE851F" w14:textId="77777777" w:rsidTr="00AA56D0">
        <w:trPr>
          <w:jc w:val="center"/>
        </w:trPr>
        <w:tc>
          <w:tcPr>
            <w:tcW w:w="0" w:type="auto"/>
          </w:tcPr>
          <w:p w14:paraId="43A2835A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ma1</w:t>
            </w:r>
          </w:p>
        </w:tc>
        <w:tc>
          <w:tcPr>
            <w:tcW w:w="0" w:type="auto"/>
          </w:tcPr>
          <w:p w14:paraId="4C95F540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-0.478</w:t>
            </w:r>
          </w:p>
        </w:tc>
      </w:tr>
      <w:tr w:rsidR="00AA56D0" w14:paraId="71A401A0" w14:textId="77777777" w:rsidTr="00AA56D0">
        <w:trPr>
          <w:jc w:val="center"/>
        </w:trPr>
        <w:tc>
          <w:tcPr>
            <w:tcW w:w="0" w:type="auto"/>
          </w:tcPr>
          <w:p w14:paraId="6C75CD2D" w14:textId="77777777" w:rsidR="00AA56D0" w:rsidRDefault="00AA56D0" w:rsidP="00346396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7E4D2C28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(0.067)</w:t>
            </w:r>
          </w:p>
        </w:tc>
      </w:tr>
      <w:tr w:rsidR="00AA56D0" w14:paraId="40EE1DB0" w14:textId="77777777" w:rsidTr="00AA56D0">
        <w:trPr>
          <w:jc w:val="center"/>
        </w:trPr>
        <w:tc>
          <w:tcPr>
            <w:tcW w:w="0" w:type="auto"/>
          </w:tcPr>
          <w:p w14:paraId="3BDF4425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intercept</w:t>
            </w:r>
          </w:p>
        </w:tc>
        <w:tc>
          <w:tcPr>
            <w:tcW w:w="0" w:type="auto"/>
          </w:tcPr>
          <w:p w14:paraId="7F46245E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84.130</w:t>
            </w:r>
          </w:p>
        </w:tc>
      </w:tr>
      <w:tr w:rsidR="00AA56D0" w14:paraId="7B4440DE" w14:textId="77777777" w:rsidTr="00AA56D0">
        <w:trPr>
          <w:jc w:val="center"/>
        </w:trPr>
        <w:tc>
          <w:tcPr>
            <w:tcW w:w="0" w:type="auto"/>
          </w:tcPr>
          <w:p w14:paraId="09F5C660" w14:textId="77777777" w:rsidR="00AA56D0" w:rsidRDefault="00AA56D0" w:rsidP="00346396">
            <w:pPr>
              <w:pStyle w:val="Compact"/>
              <w:rPr>
                <w:rFonts w:hint="eastAsia"/>
              </w:rPr>
            </w:pPr>
          </w:p>
        </w:tc>
        <w:tc>
          <w:tcPr>
            <w:tcW w:w="0" w:type="auto"/>
          </w:tcPr>
          <w:p w14:paraId="34C817C2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(0.099)</w:t>
            </w:r>
          </w:p>
        </w:tc>
      </w:tr>
      <w:tr w:rsidR="00AA56D0" w14:paraId="0E59F6BF" w14:textId="77777777" w:rsidTr="00AA56D0">
        <w:trPr>
          <w:jc w:val="center"/>
        </w:trPr>
        <w:tc>
          <w:tcPr>
            <w:tcW w:w="0" w:type="auto"/>
          </w:tcPr>
          <w:p w14:paraId="04798B39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RMSE</w:t>
            </w:r>
          </w:p>
        </w:tc>
        <w:tc>
          <w:tcPr>
            <w:tcW w:w="0" w:type="auto"/>
          </w:tcPr>
          <w:p w14:paraId="45DEC5E0" w14:textId="77777777" w:rsidR="00AA56D0" w:rsidRDefault="00AA56D0" w:rsidP="00346396">
            <w:pPr>
              <w:pStyle w:val="Compact"/>
              <w:rPr>
                <w:rFonts w:hint="eastAsia"/>
              </w:rPr>
            </w:pPr>
            <w:r>
              <w:t>2.68</w:t>
            </w:r>
          </w:p>
        </w:tc>
      </w:tr>
    </w:tbl>
    <w:p w14:paraId="2C5BC518" w14:textId="77777777" w:rsidR="00AA56D0" w:rsidRDefault="00AA56D0" w:rsidP="00AA56D0">
      <w:pPr>
        <w:pStyle w:val="SourceCode"/>
      </w:pPr>
      <w:proofErr w:type="spellStart"/>
      <w:r>
        <w:rPr>
          <w:rStyle w:val="FunctionTok"/>
        </w:rPr>
        <w:t>Box.test</w:t>
      </w:r>
      <w:proofErr w:type="spellEnd"/>
      <w:r>
        <w:rPr>
          <w:rStyle w:val="NormalTok"/>
        </w:rPr>
        <w:t>(model2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7A4FD0A" w14:textId="77777777" w:rsidR="00AA56D0" w:rsidRDefault="00AA56D0" w:rsidP="00AA56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model2$residuals</w:t>
      </w:r>
      <w:r>
        <w:br/>
      </w:r>
      <w:r>
        <w:rPr>
          <w:rStyle w:val="VerbatimChar"/>
        </w:rPr>
        <w:t xml:space="preserve">## X-squared = 5.3213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5, p-value = 0.3779</w:t>
      </w:r>
    </w:p>
    <w:p w14:paraId="6F8C41DF" w14:textId="77777777" w:rsidR="00AA56D0" w:rsidRDefault="00AA56D0" w:rsidP="00AA56D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从置信区间来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都显著不为零，对残差的纯随机检验显示可以认为残差是纯随机序列，说明MA(1)模型较好地提取了序列信息</w:t>
      </w:r>
    </w:p>
    <w:p w14:paraId="72C7EEA9" w14:textId="77777777" w:rsidR="00AA56D0" w:rsidRDefault="00AA56D0" w:rsidP="00AA56D0">
      <w:pPr>
        <w:pStyle w:val="SourceCode"/>
      </w:pPr>
      <w:r>
        <w:rPr>
          <w:rStyle w:val="FunctionTok"/>
        </w:rPr>
        <w:t>forecast</w:t>
      </w:r>
      <w:r>
        <w:rPr>
          <w:rStyle w:val="NormalTok"/>
        </w:rPr>
        <w:t>(model2,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五年预测结果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</w:p>
    <w:p w14:paraId="7B1BC3E6" w14:textId="77777777" w:rsidR="00AA56D0" w:rsidRDefault="00AA56D0" w:rsidP="00AA56D0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38BEBB1" wp14:editId="16F6859F">
            <wp:extent cx="3024188" cy="2419350"/>
            <wp:effectExtent l="0" t="0" r="508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时间序列实验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184" cy="242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74E28" w14:textId="77777777" w:rsidR="00AA56D0" w:rsidRDefault="00AA56D0" w:rsidP="00AA56D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2)</w:t>
      </w:r>
    </w:p>
    <w:p w14:paraId="2BBE3B42" w14:textId="77777777" w:rsidR="00AA56D0" w:rsidRDefault="00AA56D0" w:rsidP="00AA56D0">
      <w:pPr>
        <w:pStyle w:val="SourceCode"/>
      </w:pPr>
      <w:r>
        <w:rPr>
          <w:rStyle w:val="VerbatimChar"/>
        </w:rPr>
        <w:t>## [1] 84.1194</w:t>
      </w:r>
    </w:p>
    <w:p w14:paraId="3BF42E04" w14:textId="77777777" w:rsidR="00AA56D0" w:rsidRDefault="00AA56D0" w:rsidP="00AA56D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五年预测结果如上图所示，在预测年份大于1之后，MA(1)模型的预测值直接为序列均值，本数据的样本均值约为84</w:t>
      </w:r>
    </w:p>
    <w:bookmarkEnd w:id="1"/>
    <w:p w14:paraId="3184E669" w14:textId="13F086D0" w:rsidR="00901EF9" w:rsidRDefault="00000000" w:rsidP="003A3869">
      <w:pPr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结果分析说明</w:t>
      </w:r>
    </w:p>
    <w:p w14:paraId="4A2A48CE" w14:textId="20C3811E" w:rsidR="003A3869" w:rsidRPr="003A3869" w:rsidRDefault="003A3869" w:rsidP="003A3869">
      <w:pPr>
        <w:rPr>
          <w:rFonts w:asciiTheme="minorHAnsi" w:eastAsiaTheme="minorEastAsia" w:hAnsiTheme="minorHAnsi" w:cstheme="minorBidi" w:hint="eastAsia"/>
          <w:kern w:val="0"/>
          <w:sz w:val="24"/>
        </w:rPr>
      </w:pPr>
      <w:r w:rsidRPr="003A3869">
        <w:rPr>
          <w:rFonts w:asciiTheme="minorHAnsi" w:eastAsiaTheme="minorEastAsia" w:hAnsiTheme="minorHAnsi" w:cstheme="minorBidi" w:hint="eastAsia"/>
          <w:kern w:val="0"/>
          <w:sz w:val="24"/>
        </w:rPr>
        <w:t>已附于图下</w:t>
      </w:r>
    </w:p>
    <w:sectPr w:rsidR="003A3869" w:rsidRPr="003A3869">
      <w:headerReference w:type="default" r:id="rId15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080D75" w14:textId="77777777" w:rsidR="00AB1DA8" w:rsidRDefault="00AB1DA8">
      <w:r>
        <w:separator/>
      </w:r>
    </w:p>
  </w:endnote>
  <w:endnote w:type="continuationSeparator" w:id="0">
    <w:p w14:paraId="0A197677" w14:textId="77777777" w:rsidR="00AB1DA8" w:rsidRDefault="00AB1D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1FA9B2" w14:textId="77777777" w:rsidR="00AB1DA8" w:rsidRDefault="00AB1DA8">
      <w:r>
        <w:separator/>
      </w:r>
    </w:p>
  </w:footnote>
  <w:footnote w:type="continuationSeparator" w:id="0">
    <w:p w14:paraId="6B76095C" w14:textId="77777777" w:rsidR="00AB1DA8" w:rsidRDefault="00AB1D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E22FE5" w14:textId="77777777" w:rsidR="00E11B94" w:rsidRDefault="00E11B9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DB7CA67"/>
    <w:multiLevelType w:val="singleLevel"/>
    <w:tmpl w:val="CDB7CA67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4AA65CD3"/>
    <w:multiLevelType w:val="singleLevel"/>
    <w:tmpl w:val="4AA65CD3"/>
    <w:lvl w:ilvl="0">
      <w:start w:val="1"/>
      <w:numFmt w:val="decimal"/>
      <w:suff w:val="nothing"/>
      <w:lvlText w:val="（%1）"/>
      <w:lvlJc w:val="left"/>
    </w:lvl>
  </w:abstractNum>
  <w:abstractNum w:abstractNumId="2" w15:restartNumberingAfterBreak="0">
    <w:nsid w:val="4ED6EEBF"/>
    <w:multiLevelType w:val="singleLevel"/>
    <w:tmpl w:val="4ED6EEBF"/>
    <w:lvl w:ilvl="0">
      <w:start w:val="1"/>
      <w:numFmt w:val="decimal"/>
      <w:suff w:val="nothing"/>
      <w:lvlText w:val="（%1）"/>
      <w:lvlJc w:val="left"/>
    </w:lvl>
  </w:abstractNum>
  <w:abstractNum w:abstractNumId="3" w15:restartNumberingAfterBreak="0">
    <w:nsid w:val="58AD5940"/>
    <w:multiLevelType w:val="singleLevel"/>
    <w:tmpl w:val="58AD5940"/>
    <w:lvl w:ilvl="0">
      <w:start w:val="1"/>
      <w:numFmt w:val="chineseCounting"/>
      <w:suff w:val="nothing"/>
      <w:lvlText w:val="%1、"/>
      <w:lvlJc w:val="left"/>
    </w:lvl>
  </w:abstractNum>
  <w:num w:numId="1" w16cid:durableId="159348373">
    <w:abstractNumId w:val="3"/>
  </w:num>
  <w:num w:numId="2" w16cid:durableId="1870600862">
    <w:abstractNumId w:val="1"/>
  </w:num>
  <w:num w:numId="3" w16cid:durableId="2066175649">
    <w:abstractNumId w:val="0"/>
  </w:num>
  <w:num w:numId="4" w16cid:durableId="19989160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3534352A"/>
    <w:rsid w:val="0004391D"/>
    <w:rsid w:val="00213DB0"/>
    <w:rsid w:val="00260286"/>
    <w:rsid w:val="00352473"/>
    <w:rsid w:val="003A3869"/>
    <w:rsid w:val="0043306B"/>
    <w:rsid w:val="005D5891"/>
    <w:rsid w:val="00673550"/>
    <w:rsid w:val="00735D51"/>
    <w:rsid w:val="00860D32"/>
    <w:rsid w:val="00901EF9"/>
    <w:rsid w:val="00951AF4"/>
    <w:rsid w:val="00A11115"/>
    <w:rsid w:val="00A3015A"/>
    <w:rsid w:val="00AA56D0"/>
    <w:rsid w:val="00AB1DA8"/>
    <w:rsid w:val="00B96C6D"/>
    <w:rsid w:val="00E11B94"/>
    <w:rsid w:val="00E377EB"/>
    <w:rsid w:val="00EB33A1"/>
    <w:rsid w:val="09C70568"/>
    <w:rsid w:val="2ED0270E"/>
    <w:rsid w:val="3534352A"/>
    <w:rsid w:val="35D4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48990A"/>
  <w15:chartTrackingRefBased/>
  <w15:docId w15:val="{60C7E03D-9204-4EC6-B789-7F78990D9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0"/>
    <w:link w:val="20"/>
    <w:uiPriority w:val="9"/>
    <w:unhideWhenUsed/>
    <w:qFormat/>
    <w:rsid w:val="003A3869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3A3869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3A3869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1"/>
    <w:link w:val="SourceCode"/>
    <w:rsid w:val="003A386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3A3869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DecValTok">
    <w:name w:val="DecValTok"/>
    <w:basedOn w:val="VerbatimChar"/>
    <w:rsid w:val="003A3869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A386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3A3869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A386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A3869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3A386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A3869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3A3869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6"/>
    <w:rsid w:val="003A3869"/>
    <w:pPr>
      <w:spacing w:after="120"/>
    </w:pPr>
  </w:style>
  <w:style w:type="character" w:customStyle="1" w:styleId="a6">
    <w:name w:val="正文文本 字符"/>
    <w:basedOn w:val="a1"/>
    <w:link w:val="a0"/>
    <w:rsid w:val="003A3869"/>
    <w:rPr>
      <w:kern w:val="2"/>
      <w:sz w:val="21"/>
      <w:szCs w:val="24"/>
    </w:rPr>
  </w:style>
  <w:style w:type="paragraph" w:styleId="a7">
    <w:name w:val="List Paragraph"/>
    <w:basedOn w:val="a"/>
    <w:uiPriority w:val="99"/>
    <w:qFormat/>
    <w:rsid w:val="00AA56D0"/>
    <w:pPr>
      <w:ind w:firstLineChars="200" w:firstLine="420"/>
    </w:pPr>
  </w:style>
  <w:style w:type="paragraph" w:customStyle="1" w:styleId="Compact">
    <w:name w:val="Compact"/>
    <w:basedOn w:val="a0"/>
    <w:qFormat/>
    <w:rsid w:val="00AA56D0"/>
    <w:pPr>
      <w:widowControl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AA56D0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7</Pages>
  <Words>384</Words>
  <Characters>2190</Characters>
  <Application>Microsoft Office Word</Application>
  <DocSecurity>0</DocSecurity>
  <PresentationFormat/>
  <Lines>18</Lines>
  <Paragraphs>5</Paragraphs>
  <Slides>0</Slides>
  <Notes>0</Notes>
  <HiddenSlides>0</HiddenSlides>
  <MMClips>0</MMClips>
  <ScaleCrop>false</ScaleCrop>
  <Manager/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</dc:creator>
  <cp:keywords/>
  <dc:description/>
  <cp:lastModifiedBy>fengye</cp:lastModifiedBy>
  <cp:revision>8</cp:revision>
  <dcterms:created xsi:type="dcterms:W3CDTF">2024-03-28T07:20:00Z</dcterms:created>
  <dcterms:modified xsi:type="dcterms:W3CDTF">2024-11-14T04:2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